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5FE45" w14:textId="07850BE6" w:rsidR="00352A21" w:rsidRDefault="009D164F">
      <w:r w:rsidRPr="009D164F">
        <w:drawing>
          <wp:inline distT="0" distB="0" distL="0" distR="0" wp14:anchorId="16263426" wp14:editId="75CCF7E0">
            <wp:extent cx="5731510" cy="3025140"/>
            <wp:effectExtent l="0" t="0" r="2540" b="3810"/>
            <wp:docPr id="1950322387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322387" name="Picture 1" descr="A screenshot of a computer screen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25DB8" w14:textId="4ECBCCD7" w:rsidR="00490B36" w:rsidRDefault="00490B36">
      <w:r w:rsidRPr="00490B36">
        <w:drawing>
          <wp:inline distT="0" distB="0" distL="0" distR="0" wp14:anchorId="7B7E3639" wp14:editId="01DA0032">
            <wp:extent cx="5731510" cy="1854835"/>
            <wp:effectExtent l="0" t="0" r="2540" b="0"/>
            <wp:docPr id="823661545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661545" name="Picture 1" descr="A screen shot of a computer screen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DFD7" w14:textId="2898A22E" w:rsidR="00A55788" w:rsidRDefault="00A55788">
      <w:r w:rsidRPr="00A55788">
        <w:drawing>
          <wp:inline distT="0" distB="0" distL="0" distR="0" wp14:anchorId="029295C8" wp14:editId="42336B5A">
            <wp:extent cx="5731510" cy="1846580"/>
            <wp:effectExtent l="0" t="0" r="2540" b="1270"/>
            <wp:docPr id="1244966110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966110" name="Picture 1" descr="A black background with white tex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69EC6" w14:textId="3DC792B1" w:rsidR="00F61171" w:rsidRDefault="00915A26">
      <w:r w:rsidRPr="00915A26">
        <w:lastRenderedPageBreak/>
        <w:drawing>
          <wp:inline distT="0" distB="0" distL="0" distR="0" wp14:anchorId="2C53590F" wp14:editId="66D52811">
            <wp:extent cx="3448531" cy="7354326"/>
            <wp:effectExtent l="0" t="0" r="0" b="0"/>
            <wp:docPr id="1401489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8978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735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9AF33" w14:textId="77777777" w:rsidR="00F61171" w:rsidRDefault="00F61171"/>
    <w:p w14:paraId="6C0B7FD1" w14:textId="6A687CB6" w:rsidR="00F61171" w:rsidRDefault="00F61171">
      <w:r w:rsidRPr="00F61171">
        <w:drawing>
          <wp:inline distT="0" distB="0" distL="0" distR="0" wp14:anchorId="45853AF1" wp14:editId="640A8210">
            <wp:extent cx="5731510" cy="1069340"/>
            <wp:effectExtent l="0" t="0" r="2540" b="0"/>
            <wp:docPr id="8692854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28546" name="Picture 1" descr="A screen 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F8D1" w14:textId="545C6935" w:rsidR="00D806F1" w:rsidRDefault="00551923">
      <w:r w:rsidRPr="00551923">
        <w:lastRenderedPageBreak/>
        <w:t xml:space="preserve">for </w:t>
      </w:r>
      <w:proofErr w:type="spellStart"/>
      <w:r w:rsidRPr="00551923">
        <w:t>i</w:t>
      </w:r>
      <w:proofErr w:type="spellEnd"/>
      <w:r w:rsidRPr="00551923">
        <w:t xml:space="preserve"> in $(find files); do ./decrypt.sh $</w:t>
      </w:r>
      <w:proofErr w:type="spellStart"/>
      <w:r w:rsidRPr="00551923">
        <w:t>i</w:t>
      </w:r>
      <w:proofErr w:type="spellEnd"/>
      <w:r w:rsidRPr="00551923">
        <w:t xml:space="preserve"> | grep </w:t>
      </w:r>
      <w:proofErr w:type="spellStart"/>
      <w:r w:rsidRPr="00551923">
        <w:t>pico</w:t>
      </w:r>
      <w:proofErr w:type="spellEnd"/>
      <w:r w:rsidRPr="00551923">
        <w:t>; done</w:t>
      </w:r>
    </w:p>
    <w:p w14:paraId="2F62A1F5" w14:textId="5E1A2214" w:rsidR="00915A26" w:rsidRDefault="00D806F1">
      <w:r w:rsidRPr="00D806F1">
        <w:drawing>
          <wp:inline distT="0" distB="0" distL="0" distR="0" wp14:anchorId="2B9A39A0" wp14:editId="345F32B5">
            <wp:extent cx="5731510" cy="6090285"/>
            <wp:effectExtent l="0" t="0" r="2540" b="5715"/>
            <wp:docPr id="20376974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97499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9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5A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YytzQyMzExtrBU0lEKTi0uzszPAykwrAUAPmtV9iwAAAA="/>
  </w:docVars>
  <w:rsids>
    <w:rsidRoot w:val="00C76154"/>
    <w:rsid w:val="001E54B9"/>
    <w:rsid w:val="00352A21"/>
    <w:rsid w:val="00432D62"/>
    <w:rsid w:val="00455597"/>
    <w:rsid w:val="00490B36"/>
    <w:rsid w:val="00551923"/>
    <w:rsid w:val="00915A26"/>
    <w:rsid w:val="009D164F"/>
    <w:rsid w:val="00A55788"/>
    <w:rsid w:val="00A921DF"/>
    <w:rsid w:val="00C76154"/>
    <w:rsid w:val="00D806F1"/>
    <w:rsid w:val="00F61171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2DEC4"/>
  <w15:chartTrackingRefBased/>
  <w15:docId w15:val="{ED59F59B-445B-4FF4-8AD2-B3A668CC7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1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1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1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1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1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1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1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1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1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1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1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1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15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15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1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1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1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1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1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1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1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1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1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1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1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15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1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15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15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10</cp:revision>
  <dcterms:created xsi:type="dcterms:W3CDTF">2025-03-03T16:34:00Z</dcterms:created>
  <dcterms:modified xsi:type="dcterms:W3CDTF">2025-03-03T16:44:00Z</dcterms:modified>
</cp:coreProperties>
</file>